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0F36CF" w14:textId="5293B915" w:rsidR="0067779B" w:rsidRDefault="0067779B">
      <w:r>
        <w:t xml:space="preserve">Law – </w:t>
      </w:r>
      <w:r w:rsidR="00701296">
        <w:t>Non-Law</w:t>
      </w:r>
      <w:r>
        <w:t xml:space="preserve"> and covid large dataset (40 articles</w:t>
      </w:r>
      <w:r w:rsidR="00D85194">
        <w:t xml:space="preserve"> – 10 word network)</w:t>
      </w:r>
    </w:p>
    <w:p w14:paraId="007CF213" w14:textId="0559689E" w:rsidR="00FB7340" w:rsidRDefault="0067779B">
      <w:r>
        <w:t>Article--------</w:t>
      </w:r>
      <w:r>
        <w:sym w:font="Wingdings" w:char="F0E0"/>
      </w:r>
      <w:r>
        <w:t>2-3 p</w:t>
      </w:r>
    </w:p>
    <w:p w14:paraId="6C84C7F1" w14:textId="3BE2B4EC" w:rsidR="0067779B" w:rsidRDefault="0067779B">
      <w:r>
        <w:t>Article-------</w:t>
      </w:r>
      <w:r>
        <w:sym w:font="Wingdings" w:char="F0E0"/>
      </w:r>
      <w:r>
        <w:t>paragraph</w:t>
      </w:r>
    </w:p>
    <w:p w14:paraId="0B6EF5F5" w14:textId="292B86D4" w:rsidR="0067779B" w:rsidRDefault="0067779B">
      <w:r>
        <w:t>2-3 p---------</w:t>
      </w:r>
      <w:r>
        <w:sym w:font="Wingdings" w:char="F0E0"/>
      </w:r>
      <w:r>
        <w:t>paragraph</w:t>
      </w:r>
    </w:p>
    <w:tbl>
      <w:tblPr>
        <w:tblStyle w:val="TableGrid"/>
        <w:tblpPr w:leftFromText="180" w:rightFromText="180" w:vertAnchor="text" w:horzAnchor="margin" w:tblpY="550"/>
        <w:tblW w:w="9036" w:type="dxa"/>
        <w:tblLook w:val="04A0" w:firstRow="1" w:lastRow="0" w:firstColumn="1" w:lastColumn="0" w:noHBand="0" w:noVBand="1"/>
      </w:tblPr>
      <w:tblGrid>
        <w:gridCol w:w="2259"/>
        <w:gridCol w:w="2259"/>
        <w:gridCol w:w="2259"/>
        <w:gridCol w:w="2259"/>
      </w:tblGrid>
      <w:tr w:rsidR="00102C00" w14:paraId="43A5B80C" w14:textId="77777777" w:rsidTr="00102C00">
        <w:trPr>
          <w:trHeight w:val="617"/>
        </w:trPr>
        <w:tc>
          <w:tcPr>
            <w:tcW w:w="2259" w:type="dxa"/>
          </w:tcPr>
          <w:p w14:paraId="28B9DE42" w14:textId="45D46AD7" w:rsidR="00102C00" w:rsidRDefault="00102C00" w:rsidP="00102C00">
            <w:r>
              <w:t>Mantel test</w:t>
            </w:r>
          </w:p>
        </w:tc>
        <w:tc>
          <w:tcPr>
            <w:tcW w:w="2259" w:type="dxa"/>
          </w:tcPr>
          <w:p w14:paraId="7D906469" w14:textId="36EE7529" w:rsidR="00102C00" w:rsidRDefault="00102C00" w:rsidP="00102C00">
            <w:pPr>
              <w:jc w:val="center"/>
            </w:pPr>
            <w:r>
              <w:t>r</w:t>
            </w:r>
          </w:p>
        </w:tc>
        <w:tc>
          <w:tcPr>
            <w:tcW w:w="2259" w:type="dxa"/>
          </w:tcPr>
          <w:p w14:paraId="27691991" w14:textId="6363B95B" w:rsidR="00102C00" w:rsidRDefault="00102C00" w:rsidP="00102C00">
            <w:pPr>
              <w:jc w:val="center"/>
            </w:pPr>
            <w:r>
              <w:t>P-Value</w:t>
            </w:r>
          </w:p>
        </w:tc>
        <w:tc>
          <w:tcPr>
            <w:tcW w:w="2259" w:type="dxa"/>
          </w:tcPr>
          <w:p w14:paraId="06068840" w14:textId="5086D4D5" w:rsidR="00102C00" w:rsidRDefault="00102C00" w:rsidP="00102C00">
            <w:pPr>
              <w:jc w:val="center"/>
            </w:pPr>
            <w:r>
              <w:t>Z-Score</w:t>
            </w:r>
          </w:p>
        </w:tc>
      </w:tr>
      <w:tr w:rsidR="00102C00" w14:paraId="75CB918E" w14:textId="77777777" w:rsidTr="00102C00">
        <w:trPr>
          <w:trHeight w:val="617"/>
        </w:trPr>
        <w:tc>
          <w:tcPr>
            <w:tcW w:w="2259" w:type="dxa"/>
          </w:tcPr>
          <w:p w14:paraId="4792720F" w14:textId="5AD15EF9" w:rsidR="00102C00" w:rsidRDefault="00102C00" w:rsidP="00102C00">
            <w:r>
              <w:t>Article ---&gt; 2-3 P</w:t>
            </w:r>
          </w:p>
        </w:tc>
        <w:tc>
          <w:tcPr>
            <w:tcW w:w="2259" w:type="dxa"/>
          </w:tcPr>
          <w:p w14:paraId="4E4544A0" w14:textId="77777777" w:rsidR="00102C00" w:rsidRDefault="00102C00" w:rsidP="00102C0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-0.09916</w:t>
            </w:r>
          </w:p>
          <w:p w14:paraId="582E9126" w14:textId="77777777" w:rsidR="00102C00" w:rsidRDefault="00102C00" w:rsidP="00102C00"/>
        </w:tc>
        <w:tc>
          <w:tcPr>
            <w:tcW w:w="2259" w:type="dxa"/>
          </w:tcPr>
          <w:p w14:paraId="6F181688" w14:textId="77777777" w:rsidR="00102C00" w:rsidRDefault="00102C00" w:rsidP="00102C0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5375</w:t>
            </w:r>
          </w:p>
          <w:p w14:paraId="0D8347A2" w14:textId="77777777" w:rsidR="00102C00" w:rsidRDefault="00102C00" w:rsidP="00102C00"/>
        </w:tc>
        <w:tc>
          <w:tcPr>
            <w:tcW w:w="2259" w:type="dxa"/>
          </w:tcPr>
          <w:p w14:paraId="0C419C81" w14:textId="77777777" w:rsidR="00102C00" w:rsidRDefault="00102C00" w:rsidP="00102C0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-0.36904</w:t>
            </w:r>
          </w:p>
          <w:p w14:paraId="005FC9C1" w14:textId="77777777" w:rsidR="00102C00" w:rsidRDefault="00102C00" w:rsidP="00102C00"/>
        </w:tc>
      </w:tr>
      <w:tr w:rsidR="00102C00" w14:paraId="512A08FE" w14:textId="77777777" w:rsidTr="00102C00">
        <w:trPr>
          <w:trHeight w:val="617"/>
        </w:trPr>
        <w:tc>
          <w:tcPr>
            <w:tcW w:w="2259" w:type="dxa"/>
          </w:tcPr>
          <w:p w14:paraId="1D9BE761" w14:textId="1F6DF944" w:rsidR="00102C00" w:rsidRDefault="00102C00" w:rsidP="00102C00">
            <w:r>
              <w:t>Article ---&gt; Paragraph</w:t>
            </w:r>
          </w:p>
        </w:tc>
        <w:tc>
          <w:tcPr>
            <w:tcW w:w="2259" w:type="dxa"/>
          </w:tcPr>
          <w:p w14:paraId="47B7A52F" w14:textId="77777777" w:rsidR="00102C00" w:rsidRDefault="00102C00" w:rsidP="00102C0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30533</w:t>
            </w:r>
          </w:p>
          <w:p w14:paraId="01084098" w14:textId="77777777" w:rsidR="00102C00" w:rsidRDefault="00102C00" w:rsidP="00102C00"/>
        </w:tc>
        <w:tc>
          <w:tcPr>
            <w:tcW w:w="2259" w:type="dxa"/>
          </w:tcPr>
          <w:p w14:paraId="4615956E" w14:textId="77777777" w:rsidR="00102C00" w:rsidRDefault="00102C00" w:rsidP="00102C0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183333</w:t>
            </w:r>
          </w:p>
          <w:p w14:paraId="34A2BE38" w14:textId="77777777" w:rsidR="00102C00" w:rsidRDefault="00102C00" w:rsidP="00102C00">
            <w:pPr>
              <w:jc w:val="center"/>
            </w:pPr>
          </w:p>
        </w:tc>
        <w:tc>
          <w:tcPr>
            <w:tcW w:w="2259" w:type="dxa"/>
          </w:tcPr>
          <w:p w14:paraId="25CF3999" w14:textId="77777777" w:rsidR="00102C00" w:rsidRDefault="00102C00" w:rsidP="00102C0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1.0028</w:t>
            </w:r>
          </w:p>
          <w:p w14:paraId="62682A42" w14:textId="77777777" w:rsidR="00102C00" w:rsidRDefault="00102C00" w:rsidP="00102C00">
            <w:pPr>
              <w:ind w:firstLine="720"/>
            </w:pPr>
          </w:p>
        </w:tc>
      </w:tr>
      <w:tr w:rsidR="00102C00" w14:paraId="6BC7DDEC" w14:textId="77777777" w:rsidTr="00102C00">
        <w:trPr>
          <w:trHeight w:val="617"/>
        </w:trPr>
        <w:tc>
          <w:tcPr>
            <w:tcW w:w="2259" w:type="dxa"/>
          </w:tcPr>
          <w:p w14:paraId="54A7E6B8" w14:textId="074410DB" w:rsidR="00102C00" w:rsidRDefault="00102C00" w:rsidP="00102C00">
            <w:r>
              <w:t>2-3 P ---&gt; Paragraph</w:t>
            </w:r>
          </w:p>
        </w:tc>
        <w:tc>
          <w:tcPr>
            <w:tcW w:w="2259" w:type="dxa"/>
          </w:tcPr>
          <w:p w14:paraId="3B62B217" w14:textId="3DA23E5B" w:rsidR="00102C00" w:rsidRDefault="00102C00" w:rsidP="00102C0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21549</w:t>
            </w:r>
          </w:p>
          <w:p w14:paraId="484AF0A4" w14:textId="77777777" w:rsidR="00102C00" w:rsidRDefault="00102C00" w:rsidP="00102C00"/>
        </w:tc>
        <w:tc>
          <w:tcPr>
            <w:tcW w:w="2259" w:type="dxa"/>
          </w:tcPr>
          <w:p w14:paraId="7054E03F" w14:textId="358CE7C8" w:rsidR="00102C00" w:rsidRDefault="00102C00" w:rsidP="00102C0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14583</w:t>
            </w:r>
          </w:p>
          <w:p w14:paraId="7DFEAE93" w14:textId="77777777" w:rsidR="00102C00" w:rsidRDefault="00102C00" w:rsidP="00102C00"/>
        </w:tc>
        <w:tc>
          <w:tcPr>
            <w:tcW w:w="2259" w:type="dxa"/>
          </w:tcPr>
          <w:p w14:paraId="18DE85E8" w14:textId="789EE8FF" w:rsidR="00102C00" w:rsidRDefault="00102C00" w:rsidP="00102C0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1.21009</w:t>
            </w:r>
          </w:p>
          <w:p w14:paraId="2E7C25EE" w14:textId="77777777" w:rsidR="00102C00" w:rsidRDefault="00102C00" w:rsidP="00102C00"/>
        </w:tc>
      </w:tr>
    </w:tbl>
    <w:p w14:paraId="05E034E2" w14:textId="143EFDF5" w:rsidR="0067779B" w:rsidRDefault="00102C00">
      <w:r>
        <w:t>LAW dataset</w:t>
      </w:r>
    </w:p>
    <w:p w14:paraId="4FA14BC3" w14:textId="79E454AC" w:rsidR="00102C00" w:rsidRDefault="00102C00"/>
    <w:p w14:paraId="15CF0BDA" w14:textId="0870ABF2" w:rsidR="00102C00" w:rsidRDefault="00102C00">
      <w:r>
        <w:t>Non-Law dataset</w:t>
      </w:r>
    </w:p>
    <w:tbl>
      <w:tblPr>
        <w:tblStyle w:val="TableGrid"/>
        <w:tblpPr w:leftFromText="180" w:rightFromText="180" w:vertAnchor="text" w:horzAnchor="margin" w:tblpY="550"/>
        <w:tblW w:w="9036" w:type="dxa"/>
        <w:tblLook w:val="04A0" w:firstRow="1" w:lastRow="0" w:firstColumn="1" w:lastColumn="0" w:noHBand="0" w:noVBand="1"/>
      </w:tblPr>
      <w:tblGrid>
        <w:gridCol w:w="2259"/>
        <w:gridCol w:w="2259"/>
        <w:gridCol w:w="2259"/>
        <w:gridCol w:w="2259"/>
      </w:tblGrid>
      <w:tr w:rsidR="00102C00" w14:paraId="625E3605" w14:textId="77777777" w:rsidTr="003644B7">
        <w:trPr>
          <w:trHeight w:val="617"/>
        </w:trPr>
        <w:tc>
          <w:tcPr>
            <w:tcW w:w="2259" w:type="dxa"/>
          </w:tcPr>
          <w:p w14:paraId="219905C8" w14:textId="77777777" w:rsidR="00102C00" w:rsidRDefault="00102C00" w:rsidP="003644B7">
            <w:r>
              <w:t>Mantel test</w:t>
            </w:r>
          </w:p>
        </w:tc>
        <w:tc>
          <w:tcPr>
            <w:tcW w:w="2259" w:type="dxa"/>
          </w:tcPr>
          <w:p w14:paraId="067F8C32" w14:textId="77777777" w:rsidR="00102C00" w:rsidRDefault="00102C00" w:rsidP="003644B7">
            <w:pPr>
              <w:jc w:val="center"/>
            </w:pPr>
            <w:r>
              <w:t>r</w:t>
            </w:r>
          </w:p>
        </w:tc>
        <w:tc>
          <w:tcPr>
            <w:tcW w:w="2259" w:type="dxa"/>
          </w:tcPr>
          <w:p w14:paraId="66321907" w14:textId="77777777" w:rsidR="00102C00" w:rsidRDefault="00102C00" w:rsidP="003644B7">
            <w:pPr>
              <w:jc w:val="center"/>
            </w:pPr>
            <w:r>
              <w:t>P-Value</w:t>
            </w:r>
          </w:p>
        </w:tc>
        <w:tc>
          <w:tcPr>
            <w:tcW w:w="2259" w:type="dxa"/>
          </w:tcPr>
          <w:p w14:paraId="2AF70A98" w14:textId="77777777" w:rsidR="00102C00" w:rsidRDefault="00102C00" w:rsidP="003644B7">
            <w:pPr>
              <w:jc w:val="center"/>
            </w:pPr>
            <w:r>
              <w:t>Z-Score</w:t>
            </w:r>
          </w:p>
        </w:tc>
      </w:tr>
      <w:tr w:rsidR="00102C00" w14:paraId="65FA6809" w14:textId="77777777" w:rsidTr="003644B7">
        <w:trPr>
          <w:trHeight w:val="617"/>
        </w:trPr>
        <w:tc>
          <w:tcPr>
            <w:tcW w:w="2259" w:type="dxa"/>
          </w:tcPr>
          <w:p w14:paraId="534B3E9F" w14:textId="77777777" w:rsidR="00102C00" w:rsidRDefault="00102C00" w:rsidP="003644B7">
            <w:r>
              <w:t>Article ---&gt; 2-3 P</w:t>
            </w:r>
          </w:p>
        </w:tc>
        <w:tc>
          <w:tcPr>
            <w:tcW w:w="2259" w:type="dxa"/>
          </w:tcPr>
          <w:p w14:paraId="1ED27132" w14:textId="77777777" w:rsidR="00F44ED0" w:rsidRDefault="00F44ED0" w:rsidP="00F44ED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08840</w:t>
            </w:r>
          </w:p>
          <w:p w14:paraId="21E6BF9D" w14:textId="77777777" w:rsidR="00102C00" w:rsidRDefault="00102C00" w:rsidP="003644B7"/>
        </w:tc>
        <w:tc>
          <w:tcPr>
            <w:tcW w:w="2259" w:type="dxa"/>
          </w:tcPr>
          <w:p w14:paraId="23DCB171" w14:textId="77777777" w:rsidR="00F44ED0" w:rsidRDefault="00F44ED0" w:rsidP="00F44ED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2401</w:t>
            </w:r>
          </w:p>
          <w:p w14:paraId="558F942B" w14:textId="77777777" w:rsidR="00102C00" w:rsidRDefault="00102C00" w:rsidP="003644B7"/>
        </w:tc>
        <w:tc>
          <w:tcPr>
            <w:tcW w:w="2259" w:type="dxa"/>
          </w:tcPr>
          <w:p w14:paraId="114D23FC" w14:textId="77777777" w:rsidR="00F44ED0" w:rsidRDefault="00F44ED0" w:rsidP="00F44ED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72033</w:t>
            </w:r>
          </w:p>
          <w:p w14:paraId="6C35C604" w14:textId="77777777" w:rsidR="00102C00" w:rsidRDefault="00102C00" w:rsidP="003644B7"/>
        </w:tc>
      </w:tr>
      <w:tr w:rsidR="00102C00" w14:paraId="68BF04F6" w14:textId="77777777" w:rsidTr="003644B7">
        <w:trPr>
          <w:trHeight w:val="617"/>
        </w:trPr>
        <w:tc>
          <w:tcPr>
            <w:tcW w:w="2259" w:type="dxa"/>
          </w:tcPr>
          <w:p w14:paraId="52760EBD" w14:textId="77777777" w:rsidR="00102C00" w:rsidRDefault="00102C00" w:rsidP="003644B7">
            <w:r>
              <w:t>Article ---&gt; Paragraph</w:t>
            </w:r>
          </w:p>
        </w:tc>
        <w:tc>
          <w:tcPr>
            <w:tcW w:w="2259" w:type="dxa"/>
          </w:tcPr>
          <w:p w14:paraId="102E0CAA" w14:textId="77777777" w:rsidR="00F44ED0" w:rsidRDefault="00F44ED0" w:rsidP="00F44ED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43517</w:t>
            </w:r>
          </w:p>
          <w:p w14:paraId="70CEC136" w14:textId="77777777" w:rsidR="00102C00" w:rsidRDefault="00102C00" w:rsidP="003644B7"/>
        </w:tc>
        <w:tc>
          <w:tcPr>
            <w:tcW w:w="2259" w:type="dxa"/>
          </w:tcPr>
          <w:p w14:paraId="20FA7363" w14:textId="77777777" w:rsidR="00F44ED0" w:rsidRDefault="00F44ED0" w:rsidP="00F44ED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01626</w:t>
            </w:r>
          </w:p>
          <w:p w14:paraId="44CAFF62" w14:textId="77777777" w:rsidR="00102C00" w:rsidRDefault="00102C00" w:rsidP="003644B7">
            <w:pPr>
              <w:jc w:val="center"/>
            </w:pPr>
          </w:p>
        </w:tc>
        <w:tc>
          <w:tcPr>
            <w:tcW w:w="2259" w:type="dxa"/>
          </w:tcPr>
          <w:p w14:paraId="2D705D46" w14:textId="77777777" w:rsidR="00F44ED0" w:rsidRDefault="00F44ED0" w:rsidP="00F44ED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1.81199</w:t>
            </w:r>
          </w:p>
          <w:p w14:paraId="2EB4CA3B" w14:textId="77777777" w:rsidR="00102C00" w:rsidRDefault="00102C00" w:rsidP="003644B7">
            <w:pPr>
              <w:ind w:firstLine="720"/>
            </w:pPr>
          </w:p>
        </w:tc>
      </w:tr>
      <w:tr w:rsidR="00102C00" w14:paraId="7961C657" w14:textId="77777777" w:rsidTr="003644B7">
        <w:trPr>
          <w:trHeight w:val="617"/>
        </w:trPr>
        <w:tc>
          <w:tcPr>
            <w:tcW w:w="2259" w:type="dxa"/>
          </w:tcPr>
          <w:p w14:paraId="032E2ECF" w14:textId="77777777" w:rsidR="00102C00" w:rsidRDefault="00102C00" w:rsidP="003644B7">
            <w:r>
              <w:t>2-3 P ---&gt; Paragraph</w:t>
            </w:r>
          </w:p>
        </w:tc>
        <w:tc>
          <w:tcPr>
            <w:tcW w:w="2259" w:type="dxa"/>
          </w:tcPr>
          <w:p w14:paraId="762E600D" w14:textId="77777777" w:rsidR="00F44ED0" w:rsidRDefault="00F44ED0" w:rsidP="00F44ED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-0.24308</w:t>
            </w:r>
          </w:p>
          <w:p w14:paraId="5DB9753D" w14:textId="77777777" w:rsidR="00102C00" w:rsidRDefault="00102C00" w:rsidP="003644B7"/>
        </w:tc>
        <w:tc>
          <w:tcPr>
            <w:tcW w:w="2259" w:type="dxa"/>
          </w:tcPr>
          <w:p w14:paraId="03580521" w14:textId="77777777" w:rsidR="00F44ED0" w:rsidRDefault="00F44ED0" w:rsidP="00F44ED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7751</w:t>
            </w:r>
          </w:p>
          <w:p w14:paraId="0722C1FB" w14:textId="77777777" w:rsidR="00102C00" w:rsidRDefault="00102C00" w:rsidP="003644B7"/>
        </w:tc>
        <w:tc>
          <w:tcPr>
            <w:tcW w:w="2259" w:type="dxa"/>
          </w:tcPr>
          <w:p w14:paraId="112ED619" w14:textId="21EB5CFE" w:rsidR="00F44ED0" w:rsidRDefault="00F44ED0" w:rsidP="00F44ED0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-0.8898</w:t>
            </w:r>
          </w:p>
          <w:p w14:paraId="35618616" w14:textId="77777777" w:rsidR="00102C00" w:rsidRDefault="00102C00" w:rsidP="003644B7"/>
        </w:tc>
      </w:tr>
    </w:tbl>
    <w:p w14:paraId="5E0C9DA5" w14:textId="406788B3" w:rsidR="00102C00" w:rsidRDefault="00102C00"/>
    <w:p w14:paraId="5EF403C8" w14:textId="5241F7CE" w:rsidR="00AA3399" w:rsidRDefault="00AA3399"/>
    <w:p w14:paraId="47CC861B" w14:textId="0C869101" w:rsidR="00AA3399" w:rsidRDefault="00AA3399">
      <w:r>
        <w:t>Covid Science Dataset</w:t>
      </w:r>
      <w:r w:rsidR="00765472">
        <w:t xml:space="preserve"> (40 articles)</w:t>
      </w:r>
    </w:p>
    <w:tbl>
      <w:tblPr>
        <w:tblStyle w:val="TableGrid"/>
        <w:tblpPr w:leftFromText="180" w:rightFromText="180" w:vertAnchor="text" w:horzAnchor="margin" w:tblpY="550"/>
        <w:tblW w:w="9036" w:type="dxa"/>
        <w:tblLook w:val="04A0" w:firstRow="1" w:lastRow="0" w:firstColumn="1" w:lastColumn="0" w:noHBand="0" w:noVBand="1"/>
      </w:tblPr>
      <w:tblGrid>
        <w:gridCol w:w="2259"/>
        <w:gridCol w:w="2259"/>
        <w:gridCol w:w="2259"/>
        <w:gridCol w:w="2259"/>
      </w:tblGrid>
      <w:tr w:rsidR="00AA3399" w14:paraId="1C4B52BF" w14:textId="77777777" w:rsidTr="003644B7">
        <w:trPr>
          <w:trHeight w:val="617"/>
        </w:trPr>
        <w:tc>
          <w:tcPr>
            <w:tcW w:w="2259" w:type="dxa"/>
          </w:tcPr>
          <w:p w14:paraId="625A6E62" w14:textId="77777777" w:rsidR="00AA3399" w:rsidRDefault="00AA3399" w:rsidP="003644B7">
            <w:r>
              <w:t>Mantel test</w:t>
            </w:r>
          </w:p>
        </w:tc>
        <w:tc>
          <w:tcPr>
            <w:tcW w:w="2259" w:type="dxa"/>
          </w:tcPr>
          <w:p w14:paraId="4249A3A2" w14:textId="77777777" w:rsidR="00AA3399" w:rsidRDefault="00AA3399" w:rsidP="003644B7">
            <w:pPr>
              <w:jc w:val="center"/>
            </w:pPr>
            <w:r>
              <w:t>r</w:t>
            </w:r>
          </w:p>
        </w:tc>
        <w:tc>
          <w:tcPr>
            <w:tcW w:w="2259" w:type="dxa"/>
          </w:tcPr>
          <w:p w14:paraId="1E174543" w14:textId="77777777" w:rsidR="00AA3399" w:rsidRDefault="00AA3399" w:rsidP="003644B7">
            <w:pPr>
              <w:jc w:val="center"/>
            </w:pPr>
            <w:r>
              <w:t>P-Value</w:t>
            </w:r>
          </w:p>
        </w:tc>
        <w:tc>
          <w:tcPr>
            <w:tcW w:w="2259" w:type="dxa"/>
          </w:tcPr>
          <w:p w14:paraId="7DC8D2C9" w14:textId="77777777" w:rsidR="00AA3399" w:rsidRDefault="00AA3399" w:rsidP="003644B7">
            <w:pPr>
              <w:jc w:val="center"/>
            </w:pPr>
            <w:r>
              <w:t>Z-Score</w:t>
            </w:r>
          </w:p>
        </w:tc>
      </w:tr>
      <w:tr w:rsidR="00AA3399" w14:paraId="0289D4BE" w14:textId="77777777" w:rsidTr="003644B7">
        <w:trPr>
          <w:trHeight w:val="617"/>
        </w:trPr>
        <w:tc>
          <w:tcPr>
            <w:tcW w:w="2259" w:type="dxa"/>
          </w:tcPr>
          <w:p w14:paraId="10B22841" w14:textId="77777777" w:rsidR="00AA3399" w:rsidRDefault="00AA3399" w:rsidP="003644B7">
            <w:r>
              <w:t>Article ---&gt; 2-3 P</w:t>
            </w:r>
          </w:p>
        </w:tc>
        <w:tc>
          <w:tcPr>
            <w:tcW w:w="2259" w:type="dxa"/>
          </w:tcPr>
          <w:p w14:paraId="30AE2D38" w14:textId="77777777" w:rsidR="003A3AB5" w:rsidRDefault="003A3AB5" w:rsidP="003A3AB5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150793</w:t>
            </w:r>
          </w:p>
          <w:p w14:paraId="44AE3EC6" w14:textId="77777777" w:rsidR="00AA3399" w:rsidRDefault="00AA3399" w:rsidP="003644B7"/>
        </w:tc>
        <w:tc>
          <w:tcPr>
            <w:tcW w:w="2259" w:type="dxa"/>
          </w:tcPr>
          <w:p w14:paraId="76FBEA77" w14:textId="77777777" w:rsidR="001639AD" w:rsidRDefault="001639AD" w:rsidP="001639AD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3091</w:t>
            </w:r>
          </w:p>
          <w:p w14:paraId="1CFAAA37" w14:textId="77777777" w:rsidR="00AA3399" w:rsidRDefault="00AA3399" w:rsidP="003644B7"/>
        </w:tc>
        <w:tc>
          <w:tcPr>
            <w:tcW w:w="2259" w:type="dxa"/>
          </w:tcPr>
          <w:p w14:paraId="46A0398D" w14:textId="77777777" w:rsidR="001639AD" w:rsidRDefault="001639AD" w:rsidP="001639AD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57597</w:t>
            </w:r>
          </w:p>
          <w:p w14:paraId="33D1612D" w14:textId="77777777" w:rsidR="00AA3399" w:rsidRDefault="00AA3399" w:rsidP="003644B7"/>
        </w:tc>
      </w:tr>
      <w:tr w:rsidR="00547E64" w14:paraId="0AAC58AD" w14:textId="77777777" w:rsidTr="003644B7">
        <w:trPr>
          <w:trHeight w:val="617"/>
        </w:trPr>
        <w:tc>
          <w:tcPr>
            <w:tcW w:w="2259" w:type="dxa"/>
          </w:tcPr>
          <w:p w14:paraId="7CB324E2" w14:textId="77777777" w:rsidR="00547E64" w:rsidRDefault="00547E64" w:rsidP="00547E64">
            <w:r>
              <w:t>Article ---&gt; Paragraph</w:t>
            </w:r>
          </w:p>
        </w:tc>
        <w:tc>
          <w:tcPr>
            <w:tcW w:w="2259" w:type="dxa"/>
          </w:tcPr>
          <w:p w14:paraId="5A0BCC9C" w14:textId="77777777" w:rsidR="00790ADA" w:rsidRDefault="00790ADA" w:rsidP="00790ADA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76665</w:t>
            </w:r>
          </w:p>
          <w:p w14:paraId="74321B52" w14:textId="77777777" w:rsidR="00547E64" w:rsidRDefault="00547E64" w:rsidP="00547E64"/>
        </w:tc>
        <w:tc>
          <w:tcPr>
            <w:tcW w:w="2259" w:type="dxa"/>
          </w:tcPr>
          <w:p w14:paraId="24338704" w14:textId="77777777" w:rsidR="00790ADA" w:rsidRDefault="00790ADA" w:rsidP="00790ADA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0047</w:t>
            </w:r>
          </w:p>
          <w:p w14:paraId="6575E345" w14:textId="77777777" w:rsidR="00547E64" w:rsidRDefault="00547E64" w:rsidP="00547E64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</w:p>
          <w:p w14:paraId="1233DD63" w14:textId="77777777" w:rsidR="00547E64" w:rsidRDefault="00547E64" w:rsidP="00547E64">
            <w:pPr>
              <w:jc w:val="center"/>
            </w:pPr>
          </w:p>
        </w:tc>
        <w:tc>
          <w:tcPr>
            <w:tcW w:w="2259" w:type="dxa"/>
          </w:tcPr>
          <w:p w14:paraId="650A9E6A" w14:textId="77777777" w:rsidR="00790ADA" w:rsidRDefault="00790ADA" w:rsidP="00790ADA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1.93097</w:t>
            </w:r>
          </w:p>
          <w:p w14:paraId="021F6D2F" w14:textId="77777777" w:rsidR="00547E64" w:rsidRDefault="00547E64" w:rsidP="00547E64">
            <w:pPr>
              <w:ind w:firstLine="720"/>
            </w:pPr>
          </w:p>
        </w:tc>
      </w:tr>
      <w:tr w:rsidR="00556AD1" w14:paraId="7C4125E1" w14:textId="77777777" w:rsidTr="003644B7">
        <w:trPr>
          <w:trHeight w:val="617"/>
        </w:trPr>
        <w:tc>
          <w:tcPr>
            <w:tcW w:w="2259" w:type="dxa"/>
          </w:tcPr>
          <w:p w14:paraId="10D2ABF6" w14:textId="77777777" w:rsidR="00556AD1" w:rsidRDefault="00556AD1" w:rsidP="00556AD1">
            <w:r>
              <w:t>2-3 P ---&gt; Paragraph</w:t>
            </w:r>
          </w:p>
        </w:tc>
        <w:tc>
          <w:tcPr>
            <w:tcW w:w="2259" w:type="dxa"/>
          </w:tcPr>
          <w:p w14:paraId="020A098A" w14:textId="77777777" w:rsidR="00556AD1" w:rsidRDefault="00556AD1" w:rsidP="00556AD1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18428</w:t>
            </w:r>
          </w:p>
          <w:p w14:paraId="2A12E8B8" w14:textId="77777777" w:rsidR="00556AD1" w:rsidRDefault="00556AD1" w:rsidP="00556AD1"/>
        </w:tc>
        <w:tc>
          <w:tcPr>
            <w:tcW w:w="2259" w:type="dxa"/>
          </w:tcPr>
          <w:p w14:paraId="561C9E24" w14:textId="77777777" w:rsidR="00556AD1" w:rsidRDefault="00556AD1" w:rsidP="00556AD1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2865</w:t>
            </w:r>
          </w:p>
          <w:p w14:paraId="22EBAEF6" w14:textId="77777777" w:rsidR="00556AD1" w:rsidRDefault="00556AD1" w:rsidP="00556AD1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</w:p>
          <w:p w14:paraId="0DF03B68" w14:textId="77777777" w:rsidR="00556AD1" w:rsidRDefault="00556AD1" w:rsidP="00556AD1"/>
        </w:tc>
        <w:tc>
          <w:tcPr>
            <w:tcW w:w="2259" w:type="dxa"/>
          </w:tcPr>
          <w:p w14:paraId="46A3E2B7" w14:textId="77777777" w:rsidR="00556AD1" w:rsidRDefault="00556AD1" w:rsidP="00556AD1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67298</w:t>
            </w:r>
          </w:p>
          <w:p w14:paraId="79DF07F4" w14:textId="77777777" w:rsidR="00556AD1" w:rsidRDefault="00556AD1" w:rsidP="00556AD1"/>
        </w:tc>
      </w:tr>
    </w:tbl>
    <w:p w14:paraId="0FBFBE70" w14:textId="40EA7350" w:rsidR="00AA3399" w:rsidRDefault="00AA3399"/>
    <w:p w14:paraId="7D568852" w14:textId="33CA7BE0" w:rsidR="00701296" w:rsidRDefault="00701296"/>
    <w:p w14:paraId="79FF11AB" w14:textId="77777777" w:rsidR="00556AD1" w:rsidRDefault="00556AD1"/>
    <w:p w14:paraId="748BF1E2" w14:textId="6BDD9E7E" w:rsidR="00701296" w:rsidRDefault="00701296">
      <w:r>
        <w:lastRenderedPageBreak/>
        <w:t>Covid Psychology Dataset</w:t>
      </w:r>
    </w:p>
    <w:tbl>
      <w:tblPr>
        <w:tblStyle w:val="TableGrid"/>
        <w:tblpPr w:leftFromText="180" w:rightFromText="180" w:vertAnchor="text" w:horzAnchor="margin" w:tblpY="550"/>
        <w:tblW w:w="9036" w:type="dxa"/>
        <w:tblLook w:val="04A0" w:firstRow="1" w:lastRow="0" w:firstColumn="1" w:lastColumn="0" w:noHBand="0" w:noVBand="1"/>
      </w:tblPr>
      <w:tblGrid>
        <w:gridCol w:w="2259"/>
        <w:gridCol w:w="2259"/>
        <w:gridCol w:w="2259"/>
        <w:gridCol w:w="2259"/>
      </w:tblGrid>
      <w:tr w:rsidR="00701296" w14:paraId="7B8BF001" w14:textId="77777777" w:rsidTr="003644B7">
        <w:trPr>
          <w:trHeight w:val="617"/>
        </w:trPr>
        <w:tc>
          <w:tcPr>
            <w:tcW w:w="2259" w:type="dxa"/>
          </w:tcPr>
          <w:p w14:paraId="5EAF37C7" w14:textId="77777777" w:rsidR="00701296" w:rsidRDefault="00701296" w:rsidP="003644B7">
            <w:r>
              <w:t>Mantel test</w:t>
            </w:r>
          </w:p>
        </w:tc>
        <w:tc>
          <w:tcPr>
            <w:tcW w:w="2259" w:type="dxa"/>
          </w:tcPr>
          <w:p w14:paraId="02FBB0A7" w14:textId="77777777" w:rsidR="00701296" w:rsidRDefault="00701296" w:rsidP="003644B7">
            <w:pPr>
              <w:jc w:val="center"/>
            </w:pPr>
            <w:r>
              <w:t>r</w:t>
            </w:r>
          </w:p>
        </w:tc>
        <w:tc>
          <w:tcPr>
            <w:tcW w:w="2259" w:type="dxa"/>
          </w:tcPr>
          <w:p w14:paraId="0CB4A49A" w14:textId="77777777" w:rsidR="00701296" w:rsidRDefault="00701296" w:rsidP="003644B7">
            <w:pPr>
              <w:jc w:val="center"/>
            </w:pPr>
            <w:r>
              <w:t>P-Value</w:t>
            </w:r>
          </w:p>
        </w:tc>
        <w:tc>
          <w:tcPr>
            <w:tcW w:w="2259" w:type="dxa"/>
          </w:tcPr>
          <w:p w14:paraId="091B68B0" w14:textId="77777777" w:rsidR="00701296" w:rsidRDefault="00701296" w:rsidP="003644B7">
            <w:pPr>
              <w:jc w:val="center"/>
            </w:pPr>
            <w:r>
              <w:t>Z-Score</w:t>
            </w:r>
          </w:p>
        </w:tc>
      </w:tr>
      <w:tr w:rsidR="00701296" w14:paraId="181FE7A9" w14:textId="77777777" w:rsidTr="003644B7">
        <w:trPr>
          <w:trHeight w:val="617"/>
        </w:trPr>
        <w:tc>
          <w:tcPr>
            <w:tcW w:w="2259" w:type="dxa"/>
          </w:tcPr>
          <w:p w14:paraId="428363A2" w14:textId="77777777" w:rsidR="00701296" w:rsidRDefault="00701296" w:rsidP="003644B7">
            <w:r>
              <w:t>Article ---&gt; 2-3 P</w:t>
            </w:r>
          </w:p>
        </w:tc>
        <w:tc>
          <w:tcPr>
            <w:tcW w:w="2259" w:type="dxa"/>
          </w:tcPr>
          <w:p w14:paraId="09D14F37" w14:textId="77777777" w:rsidR="00556AD1" w:rsidRDefault="00556AD1" w:rsidP="00556AD1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-0.48586</w:t>
            </w:r>
          </w:p>
          <w:p w14:paraId="0E424E65" w14:textId="77777777" w:rsidR="00701296" w:rsidRDefault="00701296" w:rsidP="003644B7"/>
        </w:tc>
        <w:tc>
          <w:tcPr>
            <w:tcW w:w="2259" w:type="dxa"/>
          </w:tcPr>
          <w:p w14:paraId="74CD0FEF" w14:textId="77777777" w:rsidR="00556AD1" w:rsidRDefault="00556AD1" w:rsidP="00556AD1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9388</w:t>
            </w:r>
          </w:p>
          <w:p w14:paraId="6C3A8F11" w14:textId="77777777" w:rsidR="00701296" w:rsidRDefault="00701296" w:rsidP="003644B7"/>
        </w:tc>
        <w:tc>
          <w:tcPr>
            <w:tcW w:w="2259" w:type="dxa"/>
          </w:tcPr>
          <w:p w14:paraId="2619DD4D" w14:textId="77777777" w:rsidR="00556AD1" w:rsidRDefault="00556AD1" w:rsidP="00556AD1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-1.62018</w:t>
            </w:r>
          </w:p>
          <w:p w14:paraId="25A077C8" w14:textId="787196E1" w:rsidR="00701296" w:rsidRDefault="00701296" w:rsidP="003644B7"/>
        </w:tc>
      </w:tr>
      <w:tr w:rsidR="00A86DB1" w14:paraId="20AFAB02" w14:textId="77777777" w:rsidTr="003644B7">
        <w:trPr>
          <w:trHeight w:val="617"/>
        </w:trPr>
        <w:tc>
          <w:tcPr>
            <w:tcW w:w="2259" w:type="dxa"/>
          </w:tcPr>
          <w:p w14:paraId="1B06F41F" w14:textId="77777777" w:rsidR="00A86DB1" w:rsidRDefault="00A86DB1" w:rsidP="00A86DB1">
            <w:r>
              <w:t>Article ---&gt; Paragraph</w:t>
            </w:r>
          </w:p>
        </w:tc>
        <w:tc>
          <w:tcPr>
            <w:tcW w:w="2259" w:type="dxa"/>
          </w:tcPr>
          <w:p w14:paraId="4CC3ABCF" w14:textId="77777777" w:rsidR="00A86DB1" w:rsidRDefault="00A86DB1" w:rsidP="00A86DB1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23856</w:t>
            </w:r>
          </w:p>
          <w:p w14:paraId="6B7B80AE" w14:textId="77777777" w:rsidR="00A86DB1" w:rsidRDefault="00A86DB1" w:rsidP="00A86DB1"/>
        </w:tc>
        <w:tc>
          <w:tcPr>
            <w:tcW w:w="2259" w:type="dxa"/>
          </w:tcPr>
          <w:p w14:paraId="09A31040" w14:textId="77777777" w:rsidR="00A86DB1" w:rsidRDefault="00A86DB1" w:rsidP="00A86DB1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30337</w:t>
            </w:r>
          </w:p>
          <w:p w14:paraId="568C9BC5" w14:textId="77777777" w:rsidR="00A86DB1" w:rsidRDefault="00A86DB1" w:rsidP="00A86DB1">
            <w:pPr>
              <w:jc w:val="center"/>
            </w:pPr>
          </w:p>
        </w:tc>
        <w:tc>
          <w:tcPr>
            <w:tcW w:w="2259" w:type="dxa"/>
          </w:tcPr>
          <w:p w14:paraId="4FB317E1" w14:textId="77777777" w:rsidR="00A86DB1" w:rsidRDefault="00A86DB1" w:rsidP="00A86DB1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60114</w:t>
            </w:r>
          </w:p>
          <w:p w14:paraId="2EE4F59F" w14:textId="77777777" w:rsidR="00A86DB1" w:rsidRDefault="00A86DB1" w:rsidP="00A86DB1">
            <w:pPr>
              <w:ind w:firstLine="720"/>
            </w:pPr>
          </w:p>
        </w:tc>
      </w:tr>
      <w:tr w:rsidR="00701296" w14:paraId="7FF86CFA" w14:textId="77777777" w:rsidTr="003644B7">
        <w:trPr>
          <w:trHeight w:val="617"/>
        </w:trPr>
        <w:tc>
          <w:tcPr>
            <w:tcW w:w="2259" w:type="dxa"/>
          </w:tcPr>
          <w:p w14:paraId="0E4021D4" w14:textId="77777777" w:rsidR="00701296" w:rsidRDefault="00701296" w:rsidP="003644B7">
            <w:r>
              <w:t>2-3 P ---&gt; Paragraph</w:t>
            </w:r>
          </w:p>
        </w:tc>
        <w:tc>
          <w:tcPr>
            <w:tcW w:w="2259" w:type="dxa"/>
          </w:tcPr>
          <w:p w14:paraId="78C80384" w14:textId="77777777" w:rsidR="00CF4C3A" w:rsidRDefault="00CF4C3A" w:rsidP="00CF4C3A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-0.25881</w:t>
            </w:r>
          </w:p>
          <w:p w14:paraId="3CA2EAE0" w14:textId="77777777" w:rsidR="00701296" w:rsidRDefault="00701296" w:rsidP="003644B7"/>
        </w:tc>
        <w:tc>
          <w:tcPr>
            <w:tcW w:w="2259" w:type="dxa"/>
          </w:tcPr>
          <w:p w14:paraId="41DC7ADD" w14:textId="77777777" w:rsidR="00CF4C3A" w:rsidRDefault="00CF4C3A" w:rsidP="00CF4C3A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.762</w:t>
            </w:r>
          </w:p>
          <w:p w14:paraId="57B92611" w14:textId="77777777" w:rsidR="00701296" w:rsidRDefault="00701296" w:rsidP="003644B7"/>
        </w:tc>
        <w:tc>
          <w:tcPr>
            <w:tcW w:w="2259" w:type="dxa"/>
          </w:tcPr>
          <w:p w14:paraId="1A22E338" w14:textId="77777777" w:rsidR="00CF4C3A" w:rsidRDefault="00CF4C3A" w:rsidP="00CF4C3A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-0.87218</w:t>
            </w:r>
          </w:p>
          <w:p w14:paraId="234A99BB" w14:textId="77777777" w:rsidR="00701296" w:rsidRDefault="00701296" w:rsidP="003644B7"/>
        </w:tc>
      </w:tr>
    </w:tbl>
    <w:p w14:paraId="301632FF" w14:textId="4567324B" w:rsidR="00701296" w:rsidRDefault="00701296"/>
    <w:p w14:paraId="2301377F" w14:textId="00BACB39" w:rsidR="00D85194" w:rsidRDefault="00D85194"/>
    <w:p w14:paraId="1912F325" w14:textId="07069715" w:rsidR="00D85194" w:rsidRDefault="00D85194"/>
    <w:p w14:paraId="22DEA7EE" w14:textId="52DD267F" w:rsidR="00D85194" w:rsidRDefault="00D85194"/>
    <w:p w14:paraId="091AADD8" w14:textId="5F8BEF37" w:rsidR="00D85194" w:rsidRDefault="00D85194"/>
    <w:p w14:paraId="1664F038" w14:textId="396042A6" w:rsidR="00D85194" w:rsidRDefault="00D85194"/>
    <w:p w14:paraId="3CE9BDE3" w14:textId="6E26704C" w:rsidR="00D85194" w:rsidRDefault="00D85194"/>
    <w:p w14:paraId="53AF14B6" w14:textId="7EBA62C1" w:rsidR="00D85194" w:rsidRDefault="00D85194"/>
    <w:p w14:paraId="4F6B81BF" w14:textId="6A5D4B22" w:rsidR="00D85194" w:rsidRDefault="00D85194"/>
    <w:p w14:paraId="181853E3" w14:textId="7856DA97" w:rsidR="00D85194" w:rsidRDefault="00D85194"/>
    <w:p w14:paraId="370CDCB9" w14:textId="037C8771" w:rsidR="00D85194" w:rsidRDefault="00D85194"/>
    <w:p w14:paraId="5B64B28C" w14:textId="41227D0D" w:rsidR="00D85194" w:rsidRDefault="00D85194"/>
    <w:p w14:paraId="63242D8B" w14:textId="7DF414D2" w:rsidR="00D85194" w:rsidRDefault="00D85194"/>
    <w:p w14:paraId="17CFA8A3" w14:textId="148541DF" w:rsidR="00D85194" w:rsidRDefault="00D85194"/>
    <w:p w14:paraId="573CB485" w14:textId="4EE6281C" w:rsidR="00D85194" w:rsidRDefault="00D85194"/>
    <w:p w14:paraId="6E9D932F" w14:textId="2E246A30" w:rsidR="00D85194" w:rsidRDefault="00D85194"/>
    <w:p w14:paraId="460A6D82" w14:textId="1917E54D" w:rsidR="00D85194" w:rsidRDefault="00D85194"/>
    <w:p w14:paraId="44C482FB" w14:textId="41E1A004" w:rsidR="00D85194" w:rsidRDefault="00D85194"/>
    <w:p w14:paraId="07C48236" w14:textId="18C41368" w:rsidR="00D85194" w:rsidRDefault="00D85194"/>
    <w:p w14:paraId="352942B1" w14:textId="0AF045D6" w:rsidR="00D85194" w:rsidRDefault="00D85194"/>
    <w:p w14:paraId="3EB3EBCC" w14:textId="1769CEC6" w:rsidR="00D85194" w:rsidRDefault="00D85194"/>
    <w:p w14:paraId="512E375A" w14:textId="750E6516" w:rsidR="00D85194" w:rsidRDefault="00D85194"/>
    <w:p w14:paraId="444904B0" w14:textId="4045ABFB" w:rsidR="00D85194" w:rsidRDefault="00D85194"/>
    <w:p w14:paraId="6427B47B" w14:textId="6243ACF8" w:rsidR="00D85194" w:rsidRDefault="00D85194"/>
    <w:p w14:paraId="5EF66B6D" w14:textId="42D38DB0" w:rsidR="00D85194" w:rsidRDefault="00D85194" w:rsidP="00D85194">
      <w:r>
        <w:lastRenderedPageBreak/>
        <w:t xml:space="preserve">Law – Non-Law and covid large dataset (40 articles – </w:t>
      </w:r>
      <w:r>
        <w:t>20-word</w:t>
      </w:r>
      <w:r>
        <w:t xml:space="preserve"> network)</w:t>
      </w:r>
    </w:p>
    <w:p w14:paraId="2E842B6F" w14:textId="77777777" w:rsidR="00D85194" w:rsidRDefault="00D85194" w:rsidP="00D85194">
      <w:r>
        <w:t>Article--------</w:t>
      </w:r>
      <w:r>
        <w:sym w:font="Wingdings" w:char="F0E0"/>
      </w:r>
      <w:r>
        <w:t>2-3 p</w:t>
      </w:r>
    </w:p>
    <w:p w14:paraId="1F831E50" w14:textId="77777777" w:rsidR="00D85194" w:rsidRDefault="00D85194" w:rsidP="00D85194">
      <w:r>
        <w:t>Article-------</w:t>
      </w:r>
      <w:r>
        <w:sym w:font="Wingdings" w:char="F0E0"/>
      </w:r>
      <w:r>
        <w:t>paragraph</w:t>
      </w:r>
    </w:p>
    <w:p w14:paraId="042EA680" w14:textId="77777777" w:rsidR="00D85194" w:rsidRDefault="00D85194" w:rsidP="00D85194">
      <w:r>
        <w:t>2-3 p---------</w:t>
      </w:r>
      <w:r>
        <w:sym w:font="Wingdings" w:char="F0E0"/>
      </w:r>
      <w:r>
        <w:t>paragraph</w:t>
      </w:r>
    </w:p>
    <w:tbl>
      <w:tblPr>
        <w:tblStyle w:val="TableGrid"/>
        <w:tblpPr w:leftFromText="180" w:rightFromText="180" w:vertAnchor="text" w:horzAnchor="margin" w:tblpY="550"/>
        <w:tblW w:w="9036" w:type="dxa"/>
        <w:tblLook w:val="04A0" w:firstRow="1" w:lastRow="0" w:firstColumn="1" w:lastColumn="0" w:noHBand="0" w:noVBand="1"/>
      </w:tblPr>
      <w:tblGrid>
        <w:gridCol w:w="2259"/>
        <w:gridCol w:w="2259"/>
        <w:gridCol w:w="2259"/>
        <w:gridCol w:w="2259"/>
      </w:tblGrid>
      <w:tr w:rsidR="00D85194" w14:paraId="0BEC55D6" w14:textId="77777777" w:rsidTr="009F56CD">
        <w:trPr>
          <w:trHeight w:val="617"/>
        </w:trPr>
        <w:tc>
          <w:tcPr>
            <w:tcW w:w="2259" w:type="dxa"/>
          </w:tcPr>
          <w:p w14:paraId="0CB64243" w14:textId="77777777" w:rsidR="00D85194" w:rsidRDefault="00D85194" w:rsidP="009F56CD">
            <w:r>
              <w:t>Mantel test</w:t>
            </w:r>
          </w:p>
        </w:tc>
        <w:tc>
          <w:tcPr>
            <w:tcW w:w="2259" w:type="dxa"/>
          </w:tcPr>
          <w:p w14:paraId="4718BBF0" w14:textId="77777777" w:rsidR="00D85194" w:rsidRDefault="00D85194" w:rsidP="009F56CD">
            <w:pPr>
              <w:jc w:val="center"/>
            </w:pPr>
            <w:r>
              <w:t>r</w:t>
            </w:r>
          </w:p>
        </w:tc>
        <w:tc>
          <w:tcPr>
            <w:tcW w:w="2259" w:type="dxa"/>
          </w:tcPr>
          <w:p w14:paraId="1AEEB77D" w14:textId="77777777" w:rsidR="00D85194" w:rsidRDefault="00D85194" w:rsidP="009F56CD">
            <w:pPr>
              <w:jc w:val="center"/>
            </w:pPr>
            <w:r>
              <w:t>P-Value</w:t>
            </w:r>
          </w:p>
        </w:tc>
        <w:tc>
          <w:tcPr>
            <w:tcW w:w="2259" w:type="dxa"/>
          </w:tcPr>
          <w:p w14:paraId="5301ECF5" w14:textId="77777777" w:rsidR="00D85194" w:rsidRDefault="00D85194" w:rsidP="009F56CD">
            <w:pPr>
              <w:jc w:val="center"/>
            </w:pPr>
            <w:r>
              <w:t>Z-Score</w:t>
            </w:r>
          </w:p>
        </w:tc>
      </w:tr>
      <w:tr w:rsidR="00D85194" w14:paraId="1923EFE1" w14:textId="77777777" w:rsidTr="009F56CD">
        <w:trPr>
          <w:trHeight w:val="617"/>
        </w:trPr>
        <w:tc>
          <w:tcPr>
            <w:tcW w:w="2259" w:type="dxa"/>
          </w:tcPr>
          <w:p w14:paraId="04A5BCA0" w14:textId="77777777" w:rsidR="00D85194" w:rsidRDefault="00D85194" w:rsidP="009F56CD">
            <w:r>
              <w:t>Article ---&gt; 2-3 P</w:t>
            </w:r>
          </w:p>
        </w:tc>
        <w:tc>
          <w:tcPr>
            <w:tcW w:w="2259" w:type="dxa"/>
          </w:tcPr>
          <w:p w14:paraId="0FF77F66" w14:textId="77777777" w:rsidR="00A72164" w:rsidRPr="00A72164" w:rsidRDefault="00A72164" w:rsidP="00A721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216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16939</w:t>
            </w:r>
          </w:p>
          <w:p w14:paraId="2FA11427" w14:textId="77777777" w:rsidR="00D85194" w:rsidRDefault="00D85194" w:rsidP="009F56CD"/>
        </w:tc>
        <w:tc>
          <w:tcPr>
            <w:tcW w:w="2259" w:type="dxa"/>
          </w:tcPr>
          <w:p w14:paraId="39234EBF" w14:textId="77777777" w:rsidR="00A72164" w:rsidRPr="00A72164" w:rsidRDefault="00A72164" w:rsidP="00A721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216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9614</w:t>
            </w:r>
          </w:p>
          <w:p w14:paraId="724D15BE" w14:textId="77777777" w:rsidR="00D85194" w:rsidRDefault="00D85194" w:rsidP="009F56CD"/>
        </w:tc>
        <w:tc>
          <w:tcPr>
            <w:tcW w:w="2259" w:type="dxa"/>
          </w:tcPr>
          <w:p w14:paraId="2E2CB400" w14:textId="77777777" w:rsidR="00A72164" w:rsidRPr="00A72164" w:rsidRDefault="00A72164" w:rsidP="00A721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216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58676</w:t>
            </w:r>
          </w:p>
          <w:p w14:paraId="736231F8" w14:textId="77777777" w:rsidR="00D85194" w:rsidRDefault="00D85194" w:rsidP="009F56CD"/>
        </w:tc>
      </w:tr>
      <w:tr w:rsidR="00D85194" w14:paraId="5E744479" w14:textId="77777777" w:rsidTr="009F56CD">
        <w:trPr>
          <w:trHeight w:val="617"/>
        </w:trPr>
        <w:tc>
          <w:tcPr>
            <w:tcW w:w="2259" w:type="dxa"/>
          </w:tcPr>
          <w:p w14:paraId="12B65D16" w14:textId="77777777" w:rsidR="00D85194" w:rsidRDefault="00D85194" w:rsidP="009F56CD">
            <w:r>
              <w:t>Article ---&gt; Paragraph</w:t>
            </w:r>
          </w:p>
        </w:tc>
        <w:tc>
          <w:tcPr>
            <w:tcW w:w="2259" w:type="dxa"/>
          </w:tcPr>
          <w:p w14:paraId="400E8225" w14:textId="07A3ACC5" w:rsidR="00A72164" w:rsidRPr="00A72164" w:rsidRDefault="00A72164" w:rsidP="00A721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216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29004</w:t>
            </w:r>
          </w:p>
          <w:p w14:paraId="0A356C04" w14:textId="77777777" w:rsidR="00D85194" w:rsidRDefault="00D85194" w:rsidP="009F56CD"/>
        </w:tc>
        <w:tc>
          <w:tcPr>
            <w:tcW w:w="2259" w:type="dxa"/>
          </w:tcPr>
          <w:p w14:paraId="07373215" w14:textId="77777777" w:rsidR="00A72164" w:rsidRPr="00A72164" w:rsidRDefault="00A72164" w:rsidP="00A721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216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1036</w:t>
            </w:r>
          </w:p>
          <w:p w14:paraId="6F62B67F" w14:textId="77777777" w:rsidR="00D85194" w:rsidRDefault="00D85194" w:rsidP="009F56CD">
            <w:pPr>
              <w:jc w:val="center"/>
            </w:pPr>
          </w:p>
        </w:tc>
        <w:tc>
          <w:tcPr>
            <w:tcW w:w="2259" w:type="dxa"/>
          </w:tcPr>
          <w:p w14:paraId="5E10A482" w14:textId="77777777" w:rsidR="00A72164" w:rsidRPr="00A72164" w:rsidRDefault="00A72164" w:rsidP="00A721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216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1.44017</w:t>
            </w:r>
          </w:p>
          <w:p w14:paraId="51705B88" w14:textId="77777777" w:rsidR="00D85194" w:rsidRDefault="00D85194" w:rsidP="009F56CD">
            <w:pPr>
              <w:ind w:firstLine="720"/>
            </w:pPr>
          </w:p>
        </w:tc>
      </w:tr>
      <w:tr w:rsidR="00D85194" w14:paraId="10C87F9E" w14:textId="77777777" w:rsidTr="009F56CD">
        <w:trPr>
          <w:trHeight w:val="617"/>
        </w:trPr>
        <w:tc>
          <w:tcPr>
            <w:tcW w:w="2259" w:type="dxa"/>
          </w:tcPr>
          <w:p w14:paraId="2D73CE85" w14:textId="77777777" w:rsidR="00D85194" w:rsidRDefault="00D85194" w:rsidP="009F56CD">
            <w:r>
              <w:t>2-3 P ---&gt; Paragraph</w:t>
            </w:r>
          </w:p>
        </w:tc>
        <w:tc>
          <w:tcPr>
            <w:tcW w:w="2259" w:type="dxa"/>
          </w:tcPr>
          <w:p w14:paraId="0C235864" w14:textId="77777777" w:rsidR="00A72164" w:rsidRPr="00A72164" w:rsidRDefault="00A72164" w:rsidP="00A721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216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19494</w:t>
            </w:r>
          </w:p>
          <w:p w14:paraId="306CC738" w14:textId="77777777" w:rsidR="00D85194" w:rsidRDefault="00D85194" w:rsidP="009F56CD"/>
        </w:tc>
        <w:tc>
          <w:tcPr>
            <w:tcW w:w="2259" w:type="dxa"/>
          </w:tcPr>
          <w:p w14:paraId="53A57989" w14:textId="77777777" w:rsidR="00A72164" w:rsidRPr="00A72164" w:rsidRDefault="00A72164" w:rsidP="00A721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216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558</w:t>
            </w:r>
          </w:p>
          <w:p w14:paraId="649AD588" w14:textId="77777777" w:rsidR="00D85194" w:rsidRDefault="00D85194" w:rsidP="009F56CD"/>
        </w:tc>
        <w:tc>
          <w:tcPr>
            <w:tcW w:w="2259" w:type="dxa"/>
          </w:tcPr>
          <w:p w14:paraId="4D7DCAE9" w14:textId="77777777" w:rsidR="00A72164" w:rsidRPr="00A72164" w:rsidRDefault="00A72164" w:rsidP="00A721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216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1.68612</w:t>
            </w:r>
          </w:p>
          <w:p w14:paraId="1F2CB27F" w14:textId="77777777" w:rsidR="00D85194" w:rsidRDefault="00D85194" w:rsidP="009F56CD"/>
        </w:tc>
      </w:tr>
    </w:tbl>
    <w:p w14:paraId="76D47CD4" w14:textId="77777777" w:rsidR="00D85194" w:rsidRDefault="00D85194" w:rsidP="00D85194">
      <w:r>
        <w:t>LAW dataset</w:t>
      </w:r>
    </w:p>
    <w:p w14:paraId="50C5C634" w14:textId="77777777" w:rsidR="00D85194" w:rsidRDefault="00D85194" w:rsidP="00D85194"/>
    <w:p w14:paraId="4E519607" w14:textId="77777777" w:rsidR="00D85194" w:rsidRDefault="00D85194" w:rsidP="00D85194">
      <w:r>
        <w:t>Non-Law dataset</w:t>
      </w:r>
    </w:p>
    <w:tbl>
      <w:tblPr>
        <w:tblStyle w:val="TableGrid"/>
        <w:tblpPr w:leftFromText="180" w:rightFromText="180" w:vertAnchor="text" w:horzAnchor="margin" w:tblpY="550"/>
        <w:tblW w:w="9036" w:type="dxa"/>
        <w:tblLook w:val="04A0" w:firstRow="1" w:lastRow="0" w:firstColumn="1" w:lastColumn="0" w:noHBand="0" w:noVBand="1"/>
      </w:tblPr>
      <w:tblGrid>
        <w:gridCol w:w="2259"/>
        <w:gridCol w:w="2259"/>
        <w:gridCol w:w="2259"/>
        <w:gridCol w:w="2259"/>
      </w:tblGrid>
      <w:tr w:rsidR="00D85194" w14:paraId="6E4FA002" w14:textId="77777777" w:rsidTr="009F56CD">
        <w:trPr>
          <w:trHeight w:val="617"/>
        </w:trPr>
        <w:tc>
          <w:tcPr>
            <w:tcW w:w="2259" w:type="dxa"/>
          </w:tcPr>
          <w:p w14:paraId="2AF55BEB" w14:textId="77777777" w:rsidR="00D85194" w:rsidRDefault="00D85194" w:rsidP="009F56CD">
            <w:r>
              <w:t>Mantel test</w:t>
            </w:r>
          </w:p>
        </w:tc>
        <w:tc>
          <w:tcPr>
            <w:tcW w:w="2259" w:type="dxa"/>
          </w:tcPr>
          <w:p w14:paraId="21D403E4" w14:textId="77777777" w:rsidR="00D85194" w:rsidRDefault="00D85194" w:rsidP="009F56CD">
            <w:pPr>
              <w:jc w:val="center"/>
            </w:pPr>
            <w:r>
              <w:t>r</w:t>
            </w:r>
          </w:p>
        </w:tc>
        <w:tc>
          <w:tcPr>
            <w:tcW w:w="2259" w:type="dxa"/>
          </w:tcPr>
          <w:p w14:paraId="5DA5FA2C" w14:textId="77777777" w:rsidR="00D85194" w:rsidRDefault="00D85194" w:rsidP="009F56CD">
            <w:pPr>
              <w:jc w:val="center"/>
            </w:pPr>
            <w:r>
              <w:t>P-Value</w:t>
            </w:r>
          </w:p>
        </w:tc>
        <w:tc>
          <w:tcPr>
            <w:tcW w:w="2259" w:type="dxa"/>
          </w:tcPr>
          <w:p w14:paraId="437B5A9A" w14:textId="77777777" w:rsidR="00D85194" w:rsidRDefault="00D85194" w:rsidP="009F56CD">
            <w:pPr>
              <w:jc w:val="center"/>
            </w:pPr>
            <w:r>
              <w:t>Z-Score</w:t>
            </w:r>
          </w:p>
        </w:tc>
      </w:tr>
      <w:tr w:rsidR="00D85194" w14:paraId="5BA8F82E" w14:textId="77777777" w:rsidTr="009F56CD">
        <w:trPr>
          <w:trHeight w:val="617"/>
        </w:trPr>
        <w:tc>
          <w:tcPr>
            <w:tcW w:w="2259" w:type="dxa"/>
          </w:tcPr>
          <w:p w14:paraId="7FBA534D" w14:textId="77777777" w:rsidR="00D85194" w:rsidRDefault="00D85194" w:rsidP="009F56CD">
            <w:r>
              <w:t>Article ---&gt; 2-3 P</w:t>
            </w:r>
          </w:p>
        </w:tc>
        <w:tc>
          <w:tcPr>
            <w:tcW w:w="2259" w:type="dxa"/>
          </w:tcPr>
          <w:p w14:paraId="1EBA1146" w14:textId="77777777" w:rsidR="00A72164" w:rsidRPr="00A72164" w:rsidRDefault="00A72164" w:rsidP="00A721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216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8802</w:t>
            </w:r>
          </w:p>
          <w:p w14:paraId="5B233314" w14:textId="77777777" w:rsidR="00D85194" w:rsidRDefault="00D85194" w:rsidP="009F56CD"/>
        </w:tc>
        <w:tc>
          <w:tcPr>
            <w:tcW w:w="2259" w:type="dxa"/>
          </w:tcPr>
          <w:p w14:paraId="4A3B20FA" w14:textId="77777777" w:rsidR="00A72164" w:rsidRPr="00A72164" w:rsidRDefault="00A72164" w:rsidP="00A721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216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2293</w:t>
            </w:r>
          </w:p>
          <w:p w14:paraId="64CE00E6" w14:textId="77777777" w:rsidR="00D85194" w:rsidRDefault="00D85194" w:rsidP="009F56CD"/>
        </w:tc>
        <w:tc>
          <w:tcPr>
            <w:tcW w:w="2259" w:type="dxa"/>
          </w:tcPr>
          <w:p w14:paraId="07E5DD80" w14:textId="77777777" w:rsidR="00A72164" w:rsidRPr="00A72164" w:rsidRDefault="00A72164" w:rsidP="00A721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216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78101</w:t>
            </w:r>
          </w:p>
          <w:p w14:paraId="3E8050CF" w14:textId="77777777" w:rsidR="00D85194" w:rsidRDefault="00D85194" w:rsidP="009F56CD"/>
        </w:tc>
      </w:tr>
      <w:tr w:rsidR="00D85194" w14:paraId="4065B9D9" w14:textId="77777777" w:rsidTr="009F56CD">
        <w:trPr>
          <w:trHeight w:val="617"/>
        </w:trPr>
        <w:tc>
          <w:tcPr>
            <w:tcW w:w="2259" w:type="dxa"/>
          </w:tcPr>
          <w:p w14:paraId="7C45D486" w14:textId="77777777" w:rsidR="00D85194" w:rsidRDefault="00D85194" w:rsidP="009F56CD">
            <w:r>
              <w:t>Article ---&gt; Paragraph</w:t>
            </w:r>
          </w:p>
        </w:tc>
        <w:tc>
          <w:tcPr>
            <w:tcW w:w="2259" w:type="dxa"/>
          </w:tcPr>
          <w:p w14:paraId="7BBEE99C" w14:textId="77777777" w:rsidR="00A72164" w:rsidRPr="00A72164" w:rsidRDefault="00A72164" w:rsidP="00A721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216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55781</w:t>
            </w:r>
          </w:p>
          <w:p w14:paraId="2AD5EF9C" w14:textId="77777777" w:rsidR="00D85194" w:rsidRDefault="00D85194" w:rsidP="009F56CD"/>
        </w:tc>
        <w:tc>
          <w:tcPr>
            <w:tcW w:w="2259" w:type="dxa"/>
          </w:tcPr>
          <w:p w14:paraId="30F5CDDF" w14:textId="77777777" w:rsidR="00A72164" w:rsidRPr="00A72164" w:rsidRDefault="00A72164" w:rsidP="00A721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216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01</w:t>
            </w:r>
          </w:p>
          <w:p w14:paraId="3A1AE5BD" w14:textId="77777777" w:rsidR="00D85194" w:rsidRDefault="00D85194" w:rsidP="009F56CD">
            <w:pPr>
              <w:jc w:val="center"/>
            </w:pPr>
          </w:p>
        </w:tc>
        <w:tc>
          <w:tcPr>
            <w:tcW w:w="2259" w:type="dxa"/>
          </w:tcPr>
          <w:p w14:paraId="2332E4B2" w14:textId="77777777" w:rsidR="00A72164" w:rsidRPr="00A72164" w:rsidRDefault="00A72164" w:rsidP="00A721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216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2.73972</w:t>
            </w:r>
          </w:p>
          <w:p w14:paraId="6BABFF15" w14:textId="77777777" w:rsidR="00D85194" w:rsidRDefault="00D85194" w:rsidP="009F56CD">
            <w:pPr>
              <w:ind w:firstLine="720"/>
            </w:pPr>
          </w:p>
        </w:tc>
      </w:tr>
      <w:tr w:rsidR="00D85194" w14:paraId="1D5159A2" w14:textId="77777777" w:rsidTr="009F56CD">
        <w:trPr>
          <w:trHeight w:val="617"/>
        </w:trPr>
        <w:tc>
          <w:tcPr>
            <w:tcW w:w="2259" w:type="dxa"/>
          </w:tcPr>
          <w:p w14:paraId="19977EFE" w14:textId="77777777" w:rsidR="00D85194" w:rsidRDefault="00D85194" w:rsidP="009F56CD">
            <w:r>
              <w:t>2-3 P ---&gt; Paragraph</w:t>
            </w:r>
          </w:p>
        </w:tc>
        <w:tc>
          <w:tcPr>
            <w:tcW w:w="2259" w:type="dxa"/>
          </w:tcPr>
          <w:p w14:paraId="4FC3B68A" w14:textId="77777777" w:rsidR="00A72164" w:rsidRPr="00A72164" w:rsidRDefault="00A72164" w:rsidP="00A721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216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11016</w:t>
            </w:r>
          </w:p>
          <w:p w14:paraId="7B475118" w14:textId="77777777" w:rsidR="00D85194" w:rsidRDefault="00D85194" w:rsidP="009F56CD"/>
        </w:tc>
        <w:tc>
          <w:tcPr>
            <w:tcW w:w="2259" w:type="dxa"/>
          </w:tcPr>
          <w:p w14:paraId="77FA6768" w14:textId="77777777" w:rsidR="00A72164" w:rsidRPr="00A72164" w:rsidRDefault="00A72164" w:rsidP="00A721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216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7182</w:t>
            </w:r>
          </w:p>
          <w:p w14:paraId="4795E047" w14:textId="77777777" w:rsidR="00D85194" w:rsidRDefault="00D85194" w:rsidP="009F56CD"/>
        </w:tc>
        <w:tc>
          <w:tcPr>
            <w:tcW w:w="2259" w:type="dxa"/>
          </w:tcPr>
          <w:p w14:paraId="7E4EB1CA" w14:textId="77777777" w:rsidR="00A72164" w:rsidRPr="00A72164" w:rsidRDefault="00A72164" w:rsidP="00A721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A72164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56198</w:t>
            </w:r>
          </w:p>
          <w:p w14:paraId="699BE948" w14:textId="77777777" w:rsidR="00D85194" w:rsidRDefault="00D85194" w:rsidP="009F56CD"/>
        </w:tc>
      </w:tr>
    </w:tbl>
    <w:p w14:paraId="54E85399" w14:textId="77777777" w:rsidR="00D85194" w:rsidRDefault="00D85194" w:rsidP="00D85194"/>
    <w:p w14:paraId="6FDBF3D0" w14:textId="77777777" w:rsidR="00D85194" w:rsidRDefault="00D85194" w:rsidP="00D85194"/>
    <w:p w14:paraId="64256D98" w14:textId="77777777" w:rsidR="00D85194" w:rsidRDefault="00D85194" w:rsidP="00D85194">
      <w:r>
        <w:t>Covid Science Dataset (40 articles)</w:t>
      </w:r>
    </w:p>
    <w:tbl>
      <w:tblPr>
        <w:tblStyle w:val="TableGrid"/>
        <w:tblpPr w:leftFromText="180" w:rightFromText="180" w:vertAnchor="text" w:horzAnchor="margin" w:tblpY="550"/>
        <w:tblW w:w="9036" w:type="dxa"/>
        <w:tblLook w:val="04A0" w:firstRow="1" w:lastRow="0" w:firstColumn="1" w:lastColumn="0" w:noHBand="0" w:noVBand="1"/>
      </w:tblPr>
      <w:tblGrid>
        <w:gridCol w:w="2259"/>
        <w:gridCol w:w="2259"/>
        <w:gridCol w:w="2259"/>
        <w:gridCol w:w="2259"/>
      </w:tblGrid>
      <w:tr w:rsidR="00D85194" w14:paraId="6338CAA6" w14:textId="77777777" w:rsidTr="009F56CD">
        <w:trPr>
          <w:trHeight w:val="617"/>
        </w:trPr>
        <w:tc>
          <w:tcPr>
            <w:tcW w:w="2259" w:type="dxa"/>
          </w:tcPr>
          <w:p w14:paraId="0AEA43F4" w14:textId="77777777" w:rsidR="00D85194" w:rsidRDefault="00D85194" w:rsidP="009F56CD">
            <w:r>
              <w:t>Mantel test</w:t>
            </w:r>
          </w:p>
        </w:tc>
        <w:tc>
          <w:tcPr>
            <w:tcW w:w="2259" w:type="dxa"/>
          </w:tcPr>
          <w:p w14:paraId="583D920D" w14:textId="77777777" w:rsidR="00D85194" w:rsidRDefault="00D85194" w:rsidP="009F56CD">
            <w:pPr>
              <w:jc w:val="center"/>
            </w:pPr>
            <w:r>
              <w:t>r</w:t>
            </w:r>
          </w:p>
        </w:tc>
        <w:tc>
          <w:tcPr>
            <w:tcW w:w="2259" w:type="dxa"/>
          </w:tcPr>
          <w:p w14:paraId="4D18CF38" w14:textId="77777777" w:rsidR="00D85194" w:rsidRDefault="00D85194" w:rsidP="009F56CD">
            <w:pPr>
              <w:jc w:val="center"/>
            </w:pPr>
            <w:r>
              <w:t>P-Value</w:t>
            </w:r>
          </w:p>
        </w:tc>
        <w:tc>
          <w:tcPr>
            <w:tcW w:w="2259" w:type="dxa"/>
          </w:tcPr>
          <w:p w14:paraId="4BD270A8" w14:textId="77777777" w:rsidR="00D85194" w:rsidRDefault="00D85194" w:rsidP="009F56CD">
            <w:pPr>
              <w:jc w:val="center"/>
            </w:pPr>
            <w:r>
              <w:t>Z-Score</w:t>
            </w:r>
          </w:p>
        </w:tc>
      </w:tr>
      <w:tr w:rsidR="00D85194" w14:paraId="3FE59CF3" w14:textId="77777777" w:rsidTr="009F56CD">
        <w:trPr>
          <w:trHeight w:val="617"/>
        </w:trPr>
        <w:tc>
          <w:tcPr>
            <w:tcW w:w="2259" w:type="dxa"/>
          </w:tcPr>
          <w:p w14:paraId="14C3388B" w14:textId="77777777" w:rsidR="00D85194" w:rsidRDefault="00D85194" w:rsidP="009F56CD">
            <w:r>
              <w:t>Article ---&gt; 2-3 P</w:t>
            </w:r>
          </w:p>
        </w:tc>
        <w:tc>
          <w:tcPr>
            <w:tcW w:w="2259" w:type="dxa"/>
          </w:tcPr>
          <w:p w14:paraId="415A1AD9" w14:textId="77777777" w:rsidR="00310978" w:rsidRPr="00310978" w:rsidRDefault="00310978" w:rsidP="003109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1097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10640</w:t>
            </w:r>
          </w:p>
          <w:p w14:paraId="29A6BB7D" w14:textId="77777777" w:rsidR="00D85194" w:rsidRDefault="00D85194" w:rsidP="009F56CD"/>
        </w:tc>
        <w:tc>
          <w:tcPr>
            <w:tcW w:w="2259" w:type="dxa"/>
          </w:tcPr>
          <w:p w14:paraId="7756C793" w14:textId="77777777" w:rsidR="00310978" w:rsidRPr="00310978" w:rsidRDefault="00310978" w:rsidP="003109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1097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284</w:t>
            </w:r>
          </w:p>
          <w:p w14:paraId="733004C0" w14:textId="77777777" w:rsidR="00D85194" w:rsidRDefault="00D85194" w:rsidP="009F56CD"/>
        </w:tc>
        <w:tc>
          <w:tcPr>
            <w:tcW w:w="2259" w:type="dxa"/>
          </w:tcPr>
          <w:p w14:paraId="1C2E0E52" w14:textId="77777777" w:rsidR="00310978" w:rsidRPr="00310978" w:rsidRDefault="00310978" w:rsidP="003109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1097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59211</w:t>
            </w:r>
          </w:p>
          <w:p w14:paraId="0CB61238" w14:textId="77777777" w:rsidR="00D85194" w:rsidRDefault="00D85194" w:rsidP="009F56CD"/>
        </w:tc>
      </w:tr>
      <w:tr w:rsidR="00D85194" w14:paraId="320A1D77" w14:textId="77777777" w:rsidTr="009F56CD">
        <w:trPr>
          <w:trHeight w:val="617"/>
        </w:trPr>
        <w:tc>
          <w:tcPr>
            <w:tcW w:w="2259" w:type="dxa"/>
          </w:tcPr>
          <w:p w14:paraId="66C2EF5D" w14:textId="77777777" w:rsidR="00D85194" w:rsidRDefault="00D85194" w:rsidP="009F56CD">
            <w:r>
              <w:t>Article ---&gt; Paragraph</w:t>
            </w:r>
          </w:p>
        </w:tc>
        <w:tc>
          <w:tcPr>
            <w:tcW w:w="2259" w:type="dxa"/>
          </w:tcPr>
          <w:p w14:paraId="2C27686A" w14:textId="77777777" w:rsidR="00310978" w:rsidRPr="00310978" w:rsidRDefault="00310978" w:rsidP="003109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1097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53417</w:t>
            </w:r>
          </w:p>
          <w:p w14:paraId="5DCB1785" w14:textId="77777777" w:rsidR="00D85194" w:rsidRDefault="00D85194" w:rsidP="009F56CD"/>
        </w:tc>
        <w:tc>
          <w:tcPr>
            <w:tcW w:w="2259" w:type="dxa"/>
          </w:tcPr>
          <w:p w14:paraId="4C1D46E5" w14:textId="77777777" w:rsidR="00310978" w:rsidRPr="00310978" w:rsidRDefault="00310978" w:rsidP="003109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1097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091</w:t>
            </w:r>
          </w:p>
          <w:p w14:paraId="148DFF81" w14:textId="77777777" w:rsidR="00D85194" w:rsidRDefault="00D85194" w:rsidP="009F56CD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</w:p>
          <w:p w14:paraId="268FABB7" w14:textId="77777777" w:rsidR="00D85194" w:rsidRDefault="00D85194" w:rsidP="009F56CD">
            <w:pPr>
              <w:jc w:val="center"/>
            </w:pPr>
          </w:p>
        </w:tc>
        <w:tc>
          <w:tcPr>
            <w:tcW w:w="2259" w:type="dxa"/>
          </w:tcPr>
          <w:p w14:paraId="0C14C7A3" w14:textId="77777777" w:rsidR="00310978" w:rsidRPr="00310978" w:rsidRDefault="00310978" w:rsidP="003109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1097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1.80730</w:t>
            </w:r>
          </w:p>
          <w:p w14:paraId="5E6A60A2" w14:textId="77777777" w:rsidR="00D85194" w:rsidRDefault="00D85194" w:rsidP="009F56CD">
            <w:pPr>
              <w:ind w:firstLine="720"/>
            </w:pPr>
          </w:p>
        </w:tc>
      </w:tr>
      <w:tr w:rsidR="00D85194" w14:paraId="5664A13B" w14:textId="77777777" w:rsidTr="009F56CD">
        <w:trPr>
          <w:trHeight w:val="617"/>
        </w:trPr>
        <w:tc>
          <w:tcPr>
            <w:tcW w:w="2259" w:type="dxa"/>
          </w:tcPr>
          <w:p w14:paraId="49192650" w14:textId="77777777" w:rsidR="00D85194" w:rsidRDefault="00D85194" w:rsidP="009F56CD">
            <w:r>
              <w:t>2-3 P ---&gt; Paragraph</w:t>
            </w:r>
          </w:p>
        </w:tc>
        <w:tc>
          <w:tcPr>
            <w:tcW w:w="2259" w:type="dxa"/>
          </w:tcPr>
          <w:p w14:paraId="5E06C148" w14:textId="77777777" w:rsidR="00310978" w:rsidRPr="00310978" w:rsidRDefault="00310978" w:rsidP="003109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1097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0396</w:t>
            </w:r>
          </w:p>
          <w:p w14:paraId="7144D4EB" w14:textId="77777777" w:rsidR="00D85194" w:rsidRDefault="00D85194" w:rsidP="009F56CD"/>
        </w:tc>
        <w:tc>
          <w:tcPr>
            <w:tcW w:w="2259" w:type="dxa"/>
          </w:tcPr>
          <w:p w14:paraId="43CF363A" w14:textId="77777777" w:rsidR="00310978" w:rsidRPr="00310978" w:rsidRDefault="00310978" w:rsidP="003109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1097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5062</w:t>
            </w:r>
          </w:p>
          <w:p w14:paraId="0BD2F105" w14:textId="77777777" w:rsidR="00D85194" w:rsidRDefault="00D85194" w:rsidP="009F56CD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</w:p>
          <w:p w14:paraId="367504CA" w14:textId="77777777" w:rsidR="00D85194" w:rsidRDefault="00D85194" w:rsidP="009F56CD"/>
        </w:tc>
        <w:tc>
          <w:tcPr>
            <w:tcW w:w="2259" w:type="dxa"/>
          </w:tcPr>
          <w:p w14:paraId="4FA28E02" w14:textId="77777777" w:rsidR="00310978" w:rsidRPr="00310978" w:rsidRDefault="00310978" w:rsidP="003109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1097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1858</w:t>
            </w:r>
          </w:p>
          <w:p w14:paraId="005EF834" w14:textId="77777777" w:rsidR="00D85194" w:rsidRDefault="00D85194" w:rsidP="009F56CD"/>
        </w:tc>
      </w:tr>
    </w:tbl>
    <w:p w14:paraId="6D8A3311" w14:textId="77777777" w:rsidR="00D85194" w:rsidRDefault="00D85194" w:rsidP="00D85194"/>
    <w:p w14:paraId="69D60B35" w14:textId="77777777" w:rsidR="00D85194" w:rsidRDefault="00D85194" w:rsidP="00D85194"/>
    <w:p w14:paraId="5378F028" w14:textId="77777777" w:rsidR="00D85194" w:rsidRDefault="00D85194" w:rsidP="00D85194"/>
    <w:p w14:paraId="61A20AB1" w14:textId="77777777" w:rsidR="00D85194" w:rsidRDefault="00D85194" w:rsidP="00D85194">
      <w:r>
        <w:lastRenderedPageBreak/>
        <w:t>Covid Psychology Dataset</w:t>
      </w:r>
    </w:p>
    <w:tbl>
      <w:tblPr>
        <w:tblStyle w:val="TableGrid"/>
        <w:tblpPr w:leftFromText="180" w:rightFromText="180" w:vertAnchor="text" w:horzAnchor="margin" w:tblpY="550"/>
        <w:tblW w:w="9036" w:type="dxa"/>
        <w:tblLook w:val="04A0" w:firstRow="1" w:lastRow="0" w:firstColumn="1" w:lastColumn="0" w:noHBand="0" w:noVBand="1"/>
      </w:tblPr>
      <w:tblGrid>
        <w:gridCol w:w="2259"/>
        <w:gridCol w:w="2259"/>
        <w:gridCol w:w="2259"/>
        <w:gridCol w:w="2259"/>
      </w:tblGrid>
      <w:tr w:rsidR="00D85194" w14:paraId="5277930D" w14:textId="77777777" w:rsidTr="009F56CD">
        <w:trPr>
          <w:trHeight w:val="617"/>
        </w:trPr>
        <w:tc>
          <w:tcPr>
            <w:tcW w:w="2259" w:type="dxa"/>
          </w:tcPr>
          <w:p w14:paraId="2081122D" w14:textId="77777777" w:rsidR="00D85194" w:rsidRDefault="00D85194" w:rsidP="009F56CD">
            <w:r>
              <w:t>Mantel test</w:t>
            </w:r>
          </w:p>
        </w:tc>
        <w:tc>
          <w:tcPr>
            <w:tcW w:w="2259" w:type="dxa"/>
          </w:tcPr>
          <w:p w14:paraId="12A31514" w14:textId="77777777" w:rsidR="00D85194" w:rsidRDefault="00D85194" w:rsidP="009F56CD">
            <w:pPr>
              <w:jc w:val="center"/>
            </w:pPr>
            <w:r>
              <w:t>r</w:t>
            </w:r>
          </w:p>
        </w:tc>
        <w:tc>
          <w:tcPr>
            <w:tcW w:w="2259" w:type="dxa"/>
          </w:tcPr>
          <w:p w14:paraId="156C53BF" w14:textId="77777777" w:rsidR="00D85194" w:rsidRDefault="00D85194" w:rsidP="009F56CD">
            <w:pPr>
              <w:jc w:val="center"/>
            </w:pPr>
            <w:r>
              <w:t>P-Value</w:t>
            </w:r>
          </w:p>
        </w:tc>
        <w:tc>
          <w:tcPr>
            <w:tcW w:w="2259" w:type="dxa"/>
          </w:tcPr>
          <w:p w14:paraId="77D571B1" w14:textId="77777777" w:rsidR="00D85194" w:rsidRDefault="00D85194" w:rsidP="009F56CD">
            <w:pPr>
              <w:jc w:val="center"/>
            </w:pPr>
            <w:r>
              <w:t>Z-Score</w:t>
            </w:r>
          </w:p>
        </w:tc>
      </w:tr>
      <w:tr w:rsidR="00D85194" w14:paraId="4F6EAAB0" w14:textId="77777777" w:rsidTr="009F56CD">
        <w:trPr>
          <w:trHeight w:val="617"/>
        </w:trPr>
        <w:tc>
          <w:tcPr>
            <w:tcW w:w="2259" w:type="dxa"/>
          </w:tcPr>
          <w:p w14:paraId="50514E63" w14:textId="77777777" w:rsidR="00D85194" w:rsidRDefault="00D85194" w:rsidP="009F56CD">
            <w:r>
              <w:t>Article ---&gt; 2-3 P</w:t>
            </w:r>
          </w:p>
        </w:tc>
        <w:tc>
          <w:tcPr>
            <w:tcW w:w="2259" w:type="dxa"/>
          </w:tcPr>
          <w:p w14:paraId="3BBADAC2" w14:textId="77777777" w:rsidR="00BB5D26" w:rsidRPr="00BB5D26" w:rsidRDefault="00BB5D26" w:rsidP="00BB5D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BB5D26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35639</w:t>
            </w:r>
          </w:p>
          <w:p w14:paraId="578F6DCB" w14:textId="77777777" w:rsidR="00D85194" w:rsidRDefault="00D85194" w:rsidP="009F56CD"/>
        </w:tc>
        <w:tc>
          <w:tcPr>
            <w:tcW w:w="2259" w:type="dxa"/>
          </w:tcPr>
          <w:p w14:paraId="761D65BE" w14:textId="77777777" w:rsidR="00BB5D26" w:rsidRPr="00BB5D26" w:rsidRDefault="00BB5D26" w:rsidP="00BB5D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BB5D26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9624</w:t>
            </w:r>
          </w:p>
          <w:p w14:paraId="5D4B855C" w14:textId="77777777" w:rsidR="00D85194" w:rsidRDefault="00D85194" w:rsidP="009F56CD"/>
        </w:tc>
        <w:tc>
          <w:tcPr>
            <w:tcW w:w="2259" w:type="dxa"/>
          </w:tcPr>
          <w:p w14:paraId="18025078" w14:textId="77777777" w:rsidR="00BB5D26" w:rsidRPr="00BB5D26" w:rsidRDefault="00BB5D26" w:rsidP="00BB5D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BB5D26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80561</w:t>
            </w:r>
          </w:p>
          <w:p w14:paraId="267AC89B" w14:textId="77777777" w:rsidR="00D85194" w:rsidRDefault="00D85194" w:rsidP="009F56CD"/>
        </w:tc>
      </w:tr>
      <w:tr w:rsidR="00D85194" w14:paraId="2818016E" w14:textId="77777777" w:rsidTr="009F56CD">
        <w:trPr>
          <w:trHeight w:val="617"/>
        </w:trPr>
        <w:tc>
          <w:tcPr>
            <w:tcW w:w="2259" w:type="dxa"/>
          </w:tcPr>
          <w:p w14:paraId="63970D9C" w14:textId="77777777" w:rsidR="00D85194" w:rsidRDefault="00D85194" w:rsidP="009F56CD">
            <w:r>
              <w:t>Article ---&gt; Paragraph</w:t>
            </w:r>
          </w:p>
        </w:tc>
        <w:tc>
          <w:tcPr>
            <w:tcW w:w="2259" w:type="dxa"/>
          </w:tcPr>
          <w:p w14:paraId="6BDF58CD" w14:textId="77777777" w:rsidR="00BB5D26" w:rsidRPr="00BB5D26" w:rsidRDefault="00BB5D26" w:rsidP="00BB5D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BB5D26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51077</w:t>
            </w:r>
          </w:p>
          <w:p w14:paraId="41319919" w14:textId="77777777" w:rsidR="00D85194" w:rsidRDefault="00D85194" w:rsidP="009F56CD"/>
        </w:tc>
        <w:tc>
          <w:tcPr>
            <w:tcW w:w="2259" w:type="dxa"/>
          </w:tcPr>
          <w:p w14:paraId="456E8CE8" w14:textId="77777777" w:rsidR="00BB5D26" w:rsidRPr="00BB5D26" w:rsidRDefault="00BB5D26" w:rsidP="00BB5D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BB5D26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013</w:t>
            </w:r>
          </w:p>
          <w:p w14:paraId="5BCD26FB" w14:textId="77777777" w:rsidR="00D85194" w:rsidRDefault="00D85194" w:rsidP="009F56CD">
            <w:pPr>
              <w:jc w:val="center"/>
            </w:pPr>
          </w:p>
        </w:tc>
        <w:tc>
          <w:tcPr>
            <w:tcW w:w="2259" w:type="dxa"/>
          </w:tcPr>
          <w:p w14:paraId="79683091" w14:textId="77777777" w:rsidR="00BB5D26" w:rsidRPr="00BB5D26" w:rsidRDefault="00BB5D26" w:rsidP="00BB5D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BB5D26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1.96954</w:t>
            </w:r>
          </w:p>
          <w:p w14:paraId="61D0F370" w14:textId="77777777" w:rsidR="00D85194" w:rsidRDefault="00D85194" w:rsidP="009F56CD">
            <w:pPr>
              <w:ind w:firstLine="720"/>
            </w:pPr>
          </w:p>
        </w:tc>
      </w:tr>
      <w:tr w:rsidR="00D85194" w14:paraId="36CFE3D6" w14:textId="77777777" w:rsidTr="009F56CD">
        <w:trPr>
          <w:trHeight w:val="617"/>
        </w:trPr>
        <w:tc>
          <w:tcPr>
            <w:tcW w:w="2259" w:type="dxa"/>
          </w:tcPr>
          <w:p w14:paraId="3BFBA876" w14:textId="77777777" w:rsidR="00D85194" w:rsidRDefault="00D85194" w:rsidP="009F56CD">
            <w:r>
              <w:t>2-3 P ---&gt; Paragraph</w:t>
            </w:r>
          </w:p>
        </w:tc>
        <w:tc>
          <w:tcPr>
            <w:tcW w:w="2259" w:type="dxa"/>
          </w:tcPr>
          <w:p w14:paraId="3494AF84" w14:textId="77777777" w:rsidR="00BB5D26" w:rsidRPr="00BB5D26" w:rsidRDefault="00BB5D26" w:rsidP="00BB5D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BB5D26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22467</w:t>
            </w:r>
          </w:p>
          <w:p w14:paraId="377333EC" w14:textId="77777777" w:rsidR="00D85194" w:rsidRDefault="00D85194" w:rsidP="009F56CD"/>
        </w:tc>
        <w:tc>
          <w:tcPr>
            <w:tcW w:w="2259" w:type="dxa"/>
          </w:tcPr>
          <w:p w14:paraId="2AE8D4C5" w14:textId="77777777" w:rsidR="00BB5D26" w:rsidRPr="00BB5D26" w:rsidRDefault="00BB5D26" w:rsidP="00BB5D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BB5D26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8612</w:t>
            </w:r>
          </w:p>
          <w:p w14:paraId="432DAA24" w14:textId="77777777" w:rsidR="00D85194" w:rsidRDefault="00D85194" w:rsidP="009F56CD"/>
        </w:tc>
        <w:tc>
          <w:tcPr>
            <w:tcW w:w="2259" w:type="dxa"/>
          </w:tcPr>
          <w:p w14:paraId="094720BD" w14:textId="77777777" w:rsidR="00BB5D26" w:rsidRPr="00BB5D26" w:rsidRDefault="00BB5D26" w:rsidP="00BB5D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BB5D26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11457</w:t>
            </w:r>
          </w:p>
          <w:p w14:paraId="6FFF78F3" w14:textId="77777777" w:rsidR="00D85194" w:rsidRDefault="00D85194" w:rsidP="009F56CD"/>
        </w:tc>
      </w:tr>
    </w:tbl>
    <w:p w14:paraId="60644F66" w14:textId="77777777" w:rsidR="00D85194" w:rsidRDefault="00D85194" w:rsidP="00D85194"/>
    <w:p w14:paraId="594FA193" w14:textId="77777777" w:rsidR="00D85194" w:rsidRDefault="00D85194"/>
    <w:sectPr w:rsidR="00D8519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0NTQ3MzI1MTAysjRU0lEKTi0uzszPAykwrAUAzEfxoiwAAAA="/>
  </w:docVars>
  <w:rsids>
    <w:rsidRoot w:val="0067779B"/>
    <w:rsid w:val="00102C00"/>
    <w:rsid w:val="001639AD"/>
    <w:rsid w:val="00310978"/>
    <w:rsid w:val="003A3AB5"/>
    <w:rsid w:val="004F2BBE"/>
    <w:rsid w:val="00547E64"/>
    <w:rsid w:val="00556AD1"/>
    <w:rsid w:val="005E3606"/>
    <w:rsid w:val="00642030"/>
    <w:rsid w:val="0067779B"/>
    <w:rsid w:val="00701296"/>
    <w:rsid w:val="00765472"/>
    <w:rsid w:val="00766269"/>
    <w:rsid w:val="00790ADA"/>
    <w:rsid w:val="00934BE6"/>
    <w:rsid w:val="009E134C"/>
    <w:rsid w:val="00A72164"/>
    <w:rsid w:val="00A86DB1"/>
    <w:rsid w:val="00AA3399"/>
    <w:rsid w:val="00BB5D26"/>
    <w:rsid w:val="00C642B5"/>
    <w:rsid w:val="00CF4C3A"/>
    <w:rsid w:val="00D85194"/>
    <w:rsid w:val="00F44ED0"/>
    <w:rsid w:val="00FB7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192437"/>
  <w15:chartTrackingRefBased/>
  <w15:docId w15:val="{71B4D132-30A4-492F-9FC5-38DC193FB5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02C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02C0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02C00"/>
    <w:rPr>
      <w:rFonts w:ascii="Courier New" w:eastAsia="Times New Roman" w:hAnsi="Courier New" w:cs="Courier New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5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2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0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150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03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15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75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464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9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37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8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24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5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7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49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1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7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22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52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2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4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13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47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6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5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87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3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0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7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2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04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7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57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7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3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26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2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8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6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16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9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6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0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74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0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11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0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0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8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48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1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26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3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6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0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2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67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6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00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72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5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65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4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0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35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9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7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82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2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4</Pages>
  <Words>286</Words>
  <Characters>163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Mannepally</dc:creator>
  <cp:keywords/>
  <dc:description/>
  <cp:lastModifiedBy>Rahul Mannepally</cp:lastModifiedBy>
  <cp:revision>7</cp:revision>
  <dcterms:created xsi:type="dcterms:W3CDTF">2021-09-09T09:18:00Z</dcterms:created>
  <dcterms:modified xsi:type="dcterms:W3CDTF">2021-09-24T10:45:00Z</dcterms:modified>
</cp:coreProperties>
</file>